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175E0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3A3B0A3" w14:textId="4BC060B6" w:rsidR="002258C5" w:rsidRPr="00CA1C4D" w:rsidRDefault="00E40892" w:rsidP="00226415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034B24">
        <w:rPr>
          <w:rFonts w:cs="Arial"/>
          <w:sz w:val="20"/>
        </w:rPr>
        <w:t>DQ low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EA127E">
        <w:rPr>
          <w:rFonts w:cs="Arial"/>
          <w:sz w:val="20"/>
        </w:rPr>
        <w:t>2V5</w:t>
      </w:r>
      <w:r>
        <w:rPr>
          <w:rFonts w:cs="Arial"/>
          <w:sz w:val="20"/>
        </w:rPr>
        <w:tab/>
      </w:r>
      <w:r w:rsidR="00BD04A7" w:rsidRPr="00CA1C4D">
        <w:rPr>
          <w:rFonts w:cs="Arial"/>
          <w:sz w:val="20"/>
        </w:rPr>
        <w:t xml:space="preserve">Expiry Date: </w:t>
      </w:r>
      <w:r w:rsidR="00E05DEF" w:rsidRPr="00CA1C4D">
        <w:rPr>
          <w:rFonts w:cs="Arial"/>
          <w:sz w:val="20"/>
        </w:rPr>
        <w:t>20</w:t>
      </w:r>
      <w:r w:rsidR="00751E55" w:rsidRPr="00CA1C4D">
        <w:rPr>
          <w:rFonts w:cs="Arial"/>
          <w:sz w:val="20"/>
        </w:rPr>
        <w:t>2</w:t>
      </w:r>
      <w:r w:rsidR="00CA1C4D" w:rsidRPr="00CA1C4D">
        <w:rPr>
          <w:rFonts w:cs="Arial"/>
          <w:sz w:val="20"/>
        </w:rPr>
        <w:t>9</w:t>
      </w:r>
      <w:r w:rsidR="00260338" w:rsidRPr="00CA1C4D">
        <w:rPr>
          <w:rFonts w:cs="Arial"/>
          <w:sz w:val="20"/>
        </w:rPr>
        <w:t>-</w:t>
      </w:r>
      <w:r w:rsidR="00E72141" w:rsidRPr="00CA1C4D">
        <w:rPr>
          <w:rFonts w:cs="Arial"/>
          <w:sz w:val="20"/>
        </w:rPr>
        <w:t>06</w:t>
      </w:r>
      <w:r w:rsidR="00260338" w:rsidRPr="00CA1C4D">
        <w:rPr>
          <w:rFonts w:cs="Arial"/>
          <w:sz w:val="20"/>
        </w:rPr>
        <w:t>-01</w:t>
      </w:r>
    </w:p>
    <w:p w14:paraId="49BC5254" w14:textId="0B440047" w:rsidR="00BD04A7" w:rsidRPr="002D1609" w:rsidRDefault="00226415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2D1609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  <w:r w:rsidRPr="00CA1C4D">
        <w:rPr>
          <w:rFonts w:cs="Arial"/>
          <w:sz w:val="20"/>
          <w:lang w:val="es-ES"/>
        </w:rPr>
        <w:t>(</w:t>
      </w:r>
      <w:r w:rsidRPr="00CA1C4D">
        <w:rPr>
          <w:sz w:val="20"/>
          <w:lang w:val="es-ES"/>
        </w:rPr>
        <w:t>101.201-48</w:t>
      </w:r>
      <w:r w:rsidRPr="00CA1C4D">
        <w:rPr>
          <w:rFonts w:cs="Arial"/>
          <w:sz w:val="20"/>
          <w:lang w:val="es-ES"/>
        </w:rPr>
        <w:t>/12- 48u/12u)</w:t>
      </w:r>
      <w:r w:rsidRPr="002D1609">
        <w:rPr>
          <w:rFonts w:cs="Arial"/>
          <w:sz w:val="20"/>
          <w:lang w:val="es-ES"/>
        </w:rPr>
        <w:t xml:space="preserve">            </w:t>
      </w:r>
    </w:p>
    <w:p w14:paraId="58AF36AF" w14:textId="77777777" w:rsidR="00AF1C2B" w:rsidRPr="002D1609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2D1609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2D1609">
        <w:rPr>
          <w:rFonts w:cs="Arial"/>
          <w:b w:val="0"/>
          <w:sz w:val="18"/>
          <w:szCs w:val="18"/>
          <w:lang w:val="es-ES"/>
        </w:rPr>
        <w:t>:____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54D1AD11" w14:textId="77777777" w:rsidR="00AF1C2B" w:rsidRPr="002D1609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2D1609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2D1609">
        <w:rPr>
          <w:rFonts w:cs="Arial"/>
          <w:b w:val="0"/>
          <w:sz w:val="18"/>
          <w:szCs w:val="18"/>
          <w:lang w:val="es-ES"/>
        </w:rPr>
        <w:t xml:space="preserve"> ID: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0AE948AF" w14:textId="77777777" w:rsidR="00AF1C2B" w:rsidRPr="001C202F" w:rsidRDefault="00AF1C2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):_________</w:t>
      </w:r>
      <w:r w:rsidR="001D01B1">
        <w:rPr>
          <w:rFonts w:cs="Arial"/>
          <w:b w:val="0"/>
          <w:sz w:val="18"/>
          <w:szCs w:val="18"/>
        </w:rPr>
        <w:tab/>
      </w:r>
    </w:p>
    <w:p w14:paraId="32961D71" w14:textId="77777777" w:rsidR="00BD04A7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F456E9" w14:textId="77777777" w:rsidR="00BD04A7" w:rsidRPr="001C202F" w:rsidRDefault="00184F4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FB700D7" w14:textId="77777777" w:rsidR="00BD04A7" w:rsidRPr="00D34BFC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AA7E39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1F2A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25643A3" w14:textId="77777777" w:rsidR="00AF1C2B" w:rsidRPr="001C202F" w:rsidRDefault="001D01B1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326D97B0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3160FBC0" w14:textId="77777777" w:rsidR="00F379A2" w:rsidRPr="00313A7E" w:rsidRDefault="00F379A2" w:rsidP="00F379A2">
      <w:pPr>
        <w:pStyle w:val="Title"/>
        <w:jc w:val="both"/>
        <w:rPr>
          <w:i/>
          <w:sz w:val="18"/>
          <w:szCs w:val="18"/>
        </w:rPr>
      </w:pPr>
      <w:r w:rsidRPr="00313A7E">
        <w:rPr>
          <w:i/>
          <w:sz w:val="18"/>
          <w:szCs w:val="18"/>
        </w:rPr>
        <w:t>Interpretation:___________                          Failed lanes</w:t>
      </w:r>
      <w:r w:rsidRPr="00313A7E">
        <w:rPr>
          <w:sz w:val="18"/>
          <w:szCs w:val="18"/>
        </w:rPr>
        <w:t>: ____________</w:t>
      </w:r>
      <w:r w:rsidRPr="00313A7E">
        <w:rPr>
          <w:i/>
          <w:sz w:val="18"/>
          <w:szCs w:val="18"/>
        </w:rPr>
        <w:t xml:space="preserve">                         Comments:________________</w:t>
      </w:r>
      <w:r w:rsidRPr="00313A7E">
        <w:rPr>
          <w:i/>
          <w:sz w:val="18"/>
          <w:szCs w:val="18"/>
          <w:u w:val="single"/>
        </w:rPr>
        <w:t xml:space="preserve">       </w:t>
      </w:r>
    </w:p>
    <w:p w14:paraId="70A6D328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AFFA0A3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BC277D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E9B745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C38C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CCC5C5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70065B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4B79C6" w14:textId="0A771F0C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B8B554E" w14:textId="19D09FD6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B5469E8" w14:textId="0976C03D" w:rsidR="004D46E1" w:rsidRDefault="003D0DEE" w:rsidP="003D142C">
      <w:pPr>
        <w:tabs>
          <w:tab w:val="left" w:pos="0"/>
          <w:tab w:val="left" w:pos="142"/>
          <w:tab w:val="left" w:pos="567"/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F23773" w:rsidRPr="00F23773">
        <w:rPr>
          <w:noProof/>
        </w:rPr>
        <w:drawing>
          <wp:anchor distT="0" distB="0" distL="114300" distR="114300" simplePos="0" relativeHeight="251684352" behindDoc="0" locked="0" layoutInCell="1" allowOverlap="1" wp14:anchorId="0A12E763" wp14:editId="346640D3">
            <wp:simplePos x="779145" y="1446530"/>
            <wp:positionH relativeFrom="margin">
              <wp:align>left</wp:align>
            </wp:positionH>
            <wp:positionV relativeFrom="paragraph">
              <wp:posOffset>396240</wp:posOffset>
            </wp:positionV>
            <wp:extent cx="5479200" cy="1630800"/>
            <wp:effectExtent l="0" t="0" r="7620" b="7620"/>
            <wp:wrapSquare wrapText="bothSides"/>
            <wp:docPr id="1175111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200" cy="16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B35957" w14:textId="77777777" w:rsidR="00DD1820" w:rsidRDefault="00DD18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30212D2" w14:textId="77777777" w:rsidR="00FF40F0" w:rsidRDefault="00FF40F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6A7FF8B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EAF18CA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6AABEEF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5562E30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B9949E0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8CEC549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8F1D0AC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0EEAA95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46A5052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ED9E902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7E31ACC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C15B390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2D4026F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12C3A69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E7A1B0B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62F07F6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6EA7981" w14:textId="77777777" w:rsidR="00F23773" w:rsidRDefault="00F237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634D31A" w14:textId="455131A6" w:rsidR="00A07CFE" w:rsidRPr="00A07CFE" w:rsidRDefault="00F8760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A07CF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0D5689" w14:textId="1E70FD2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5C0209EC" w14:textId="21D2379A" w:rsidR="006479D6" w:rsidRDefault="002950E9" w:rsidP="00DF568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87607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DF568F">
        <w:rPr>
          <w:rFonts w:ascii="Arial" w:hAnsi="Arial" w:cs="Arial"/>
          <w:spacing w:val="-2"/>
          <w:sz w:val="16"/>
          <w:szCs w:val="16"/>
        </w:rPr>
        <w:t>e</w:t>
      </w:r>
    </w:p>
    <w:p w14:paraId="1A8D33E0" w14:textId="68486C01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1A02D71" w14:textId="0AA3FF22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8FC0BC8" w14:textId="56375A62" w:rsidR="00DF568F" w:rsidRDefault="00DF568F" w:rsidP="00DF568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5CFFA6" w14:textId="7A933EA8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2C882C3" w14:textId="1DC93F52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14D2545" w14:textId="07DB9FE3" w:rsidR="00DF568F" w:rsidRPr="00F65F4B" w:rsidRDefault="00DF568F" w:rsidP="00DF56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z w:val="18"/>
          <w:szCs w:val="18"/>
        </w:rPr>
      </w:pPr>
    </w:p>
    <w:p w14:paraId="42A2FEA2" w14:textId="65690CA2" w:rsidR="00226415" w:rsidRPr="00543DE9" w:rsidRDefault="00226415" w:rsidP="00226415">
      <w:pPr>
        <w:pStyle w:val="Caption"/>
        <w:ind w:right="1134" w:firstLine="0"/>
        <w:rPr>
          <w:sz w:val="18"/>
          <w:szCs w:val="16"/>
          <w:lang w:val="en-US"/>
        </w:rPr>
      </w:pPr>
      <w:r w:rsidRPr="00543DE9">
        <w:rPr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020F541D" w14:textId="45E4CE38" w:rsidR="00226415" w:rsidRPr="00543DE9" w:rsidRDefault="00226415" w:rsidP="00226415">
      <w:pPr>
        <w:pStyle w:val="Caption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es 5, 6, 8, 11 and 12 may give a lower yield of HLA-specific PCR products than the other DQ low primer mixes.</w:t>
      </w:r>
    </w:p>
    <w:p w14:paraId="211A860C" w14:textId="559107FE" w:rsidR="00226415" w:rsidRDefault="00226415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543DE9">
        <w:rPr>
          <w:rStyle w:val="PIfotnotChar"/>
          <w:noProof/>
          <w:sz w:val="18"/>
          <w:szCs w:val="16"/>
          <w:vertAlign w:val="baseline"/>
        </w:rPr>
        <w:t>Primer mixes</w:t>
      </w:r>
      <w:r w:rsidR="0067275D">
        <w:rPr>
          <w:rStyle w:val="PIfotnotChar"/>
          <w:noProof/>
          <w:sz w:val="18"/>
          <w:szCs w:val="16"/>
          <w:vertAlign w:val="baseline"/>
        </w:rPr>
        <w:t xml:space="preserve"> 6, </w:t>
      </w:r>
      <w:r w:rsidRPr="00543DE9">
        <w:rPr>
          <w:rStyle w:val="PIfotnotChar"/>
          <w:noProof/>
          <w:sz w:val="18"/>
          <w:szCs w:val="16"/>
          <w:vertAlign w:val="baseline"/>
        </w:rPr>
        <w:t>7 and 13 may have tendencies of unspecific amplification.</w:t>
      </w:r>
    </w:p>
    <w:p w14:paraId="35E5699A" w14:textId="7FF9F202" w:rsidR="00C04259" w:rsidRPr="00543DE9" w:rsidRDefault="00C04259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C04259">
        <w:rPr>
          <w:rStyle w:val="PIfotnotChar"/>
          <w:noProof/>
          <w:sz w:val="18"/>
          <w:szCs w:val="16"/>
          <w:vertAlign w:val="baseline"/>
        </w:rPr>
        <w:t>Primer mix 2 may have tendencies for primer oligomer formation.</w:t>
      </w:r>
    </w:p>
    <w:p w14:paraId="119545F8" w14:textId="42B4F124" w:rsidR="00226415" w:rsidRPr="00543DE9" w:rsidRDefault="00226415" w:rsidP="00226415">
      <w:pPr>
        <w:pStyle w:val="Caption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 16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DF8A49B" w14:textId="6CC3FDFD" w:rsidR="00DF568F" w:rsidRPr="00226415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</w:pPr>
    </w:p>
    <w:p w14:paraId="3F660622" w14:textId="5B8262DD" w:rsidR="008F2AEA" w:rsidRDefault="00924EC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</w:p>
    <w:p w14:paraId="2C6CFC3A" w14:textId="724870BA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D9BB727" w14:textId="7E16684B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591B8AC" w14:textId="0481C5BA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9C6DF1" w14:textId="1899CD7D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F752BA9" w14:textId="4D907C3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594AE33" w14:textId="6D78E96F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6DA7025" w14:textId="63949AB1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1F63CD5" w14:textId="54099B39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266E601" w14:textId="68EEB0C5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50988AA" w14:textId="4A92E264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9942450" w14:textId="67362F94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23C78D6" w14:textId="1FCDC022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DAED5C3" w14:textId="320ECCFD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1F86A8A" w14:textId="5D596B0A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FCA2DF1" w14:textId="38BC12AF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2345CA2" w14:textId="3CBA58C8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61ADE0B" w14:textId="3BE08EEC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A65E79D" w14:textId="790B3819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87B2CDB" w14:textId="1E8A537B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ABE3BA" w14:textId="671F1085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72581A0" w14:textId="7EEAE983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B379E08" w14:textId="14BABD4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49683F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23E1356" w14:textId="21598910" w:rsidR="008F2AEA" w:rsidRDefault="004C0EF7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4C0EF7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85376" behindDoc="0" locked="0" layoutInCell="1" allowOverlap="1" wp14:anchorId="7668CB6F" wp14:editId="64F790A2">
            <wp:simplePos x="0" y="0"/>
            <wp:positionH relativeFrom="margin">
              <wp:align>right</wp:align>
            </wp:positionH>
            <wp:positionV relativeFrom="paragraph">
              <wp:posOffset>22860</wp:posOffset>
            </wp:positionV>
            <wp:extent cx="6480000" cy="8294400"/>
            <wp:effectExtent l="0" t="0" r="0" b="0"/>
            <wp:wrapSquare wrapText="bothSides"/>
            <wp:docPr id="2009956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A6B6E" w14:textId="6271241E" w:rsidR="008F2AEA" w:rsidRDefault="00D22247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D22247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88448" behindDoc="0" locked="0" layoutInCell="1" allowOverlap="1" wp14:anchorId="2D6113E2" wp14:editId="6866FE0A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6454800" cy="8460000"/>
            <wp:effectExtent l="0" t="0" r="3175" b="0"/>
            <wp:wrapSquare wrapText="bothSides"/>
            <wp:docPr id="163907826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4800" cy="84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3DFA8B" w14:textId="3A6646CB" w:rsidR="00FD07E9" w:rsidRPr="00FD07E9" w:rsidRDefault="00FD07E9" w:rsidP="00A90847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4C0EF7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87424" behindDoc="0" locked="0" layoutInCell="1" allowOverlap="1" wp14:anchorId="49AB92C4" wp14:editId="595FF61B">
            <wp:simplePos x="0" y="0"/>
            <wp:positionH relativeFrom="margin">
              <wp:align>right</wp:align>
            </wp:positionH>
            <wp:positionV relativeFrom="paragraph">
              <wp:posOffset>65405</wp:posOffset>
            </wp:positionV>
            <wp:extent cx="6480000" cy="6451200"/>
            <wp:effectExtent l="0" t="0" r="0" b="6985"/>
            <wp:wrapSquare wrapText="bothSides"/>
            <wp:docPr id="106582577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4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4C82E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  <w:r w:rsidRPr="00FD07E9">
        <w:rPr>
          <w:rFonts w:ascii="Arial" w:hAnsi="Arial" w:cs="Arial"/>
          <w:sz w:val="18"/>
          <w:szCs w:val="18"/>
        </w:rPr>
        <w:t>1HLA-DQB1 alleles listed on the IMGT/HLA web page 2025-April-09 release 3.59.0, www.ebi.ac.uk/imgt/hla.</w:t>
      </w:r>
    </w:p>
    <w:p w14:paraId="68107DED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  <w:r w:rsidRPr="00FD07E9">
        <w:rPr>
          <w:rFonts w:ascii="Arial" w:hAnsi="Arial" w:cs="Arial"/>
          <w:sz w:val="18"/>
          <w:szCs w:val="18"/>
        </w:rPr>
        <w:t>2Alleles that have been deleted from or renamed in the official WHO HLA Nomenclature up to and including the last IMGT/HLA database release can be retrieved from web page http://hla.alleles.org/alleles/deleted.html.</w:t>
      </w:r>
    </w:p>
    <w:p w14:paraId="5BBBD89E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  <w:r w:rsidRPr="00FD07E9">
        <w:rPr>
          <w:rFonts w:ascii="Arial" w:hAnsi="Arial" w:cs="Arial"/>
          <w:sz w:val="18"/>
          <w:szCs w:val="18"/>
        </w:rPr>
        <w:t>3The serological split of the DQB1*05:05 to 05:357 alleles, the DQB1*06:33 to 06:525 alleles, the DQB1*02:08-02:245 alleles, the DQB1*03:20-03:572 alleles and the DQB1*04:02-04:104  alleles are not known. The grouping of not serologically defined alleles is taken from the expert-assigned serological grouping in Tissue Antigens (2009) 73:95-170.</w:t>
      </w:r>
    </w:p>
    <w:p w14:paraId="7AF519F4" w14:textId="50721856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  <w:r w:rsidRPr="00FD07E9">
        <w:rPr>
          <w:rFonts w:ascii="Arial" w:hAnsi="Arial" w:cs="Arial"/>
          <w:sz w:val="18"/>
          <w:szCs w:val="18"/>
        </w:rPr>
        <w:t>4The DQ low alleles will be grouped into their corresponding serological specificities, except for the following alleles that will give rise to identical amplification patterns:</w:t>
      </w:r>
    </w:p>
    <w:p w14:paraId="7D79B585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</w:p>
    <w:p w14:paraId="412B8F34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</w:p>
    <w:p w14:paraId="04D568FC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</w:pPr>
    </w:p>
    <w:p w14:paraId="41DBC25E" w14:textId="77777777" w:rsidR="00FD07E9" w:rsidRPr="00FD07E9" w:rsidRDefault="00FD07E9" w:rsidP="00FD07E9">
      <w:pPr>
        <w:rPr>
          <w:rFonts w:ascii="Arial" w:hAnsi="Arial" w:cs="Arial"/>
          <w:sz w:val="18"/>
          <w:szCs w:val="18"/>
        </w:rPr>
        <w:sectPr w:rsidR="00FD07E9" w:rsidRPr="00FD07E9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6F82AE1F" w14:textId="77777777" w:rsidR="002D1609" w:rsidRPr="00B5188E" w:rsidRDefault="002D1609" w:rsidP="00187AE5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bookmarkStart w:id="0" w:name="_Hlk33783057"/>
    </w:p>
    <w:tbl>
      <w:tblPr>
        <w:tblW w:w="7371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7371"/>
      </w:tblGrid>
      <w:tr w:rsidR="00857A9A" w:rsidRPr="00857A9A" w14:paraId="1614A1BD" w14:textId="77777777" w:rsidTr="00857A9A">
        <w:trPr>
          <w:trHeight w:val="314"/>
        </w:trPr>
        <w:tc>
          <w:tcPr>
            <w:tcW w:w="7371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bookmarkEnd w:id="0"/>
          <w:p w14:paraId="74770C02" w14:textId="77777777" w:rsidR="00857A9A" w:rsidRPr="00857A9A" w:rsidRDefault="00857A9A" w:rsidP="00827F9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857A9A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857A9A" w:rsidRPr="00857A9A" w14:paraId="41F2101C" w14:textId="77777777" w:rsidTr="00857A9A">
        <w:trPr>
          <w:trHeight w:val="227"/>
        </w:trPr>
        <w:tc>
          <w:tcPr>
            <w:tcW w:w="7371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308D90A0" w14:textId="080ABCA5" w:rsidR="00857A9A" w:rsidRPr="00857A9A" w:rsidRDefault="00AF5B91" w:rsidP="00827F9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DQB1</w:t>
            </w:r>
            <w:r w:rsidRPr="00B23F59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*</w:t>
            </w:r>
            <w:r w:rsidRPr="00AF5B91">
              <w:rPr>
                <w:rFonts w:cs="Arial"/>
                <w:spacing w:val="-3"/>
                <w:sz w:val="18"/>
                <w:szCs w:val="18"/>
                <w:lang w:eastAsia="sv-SE"/>
              </w:rPr>
              <w:t>05:01:01:01-05:01:15, 05:01:17-05:02:26, 05:02:28-05:03:23, 05:03:26-05:03:38, 05:05:01-05:43:02, 05:45-05:51, 05:53, 05:55-05:59, 05:61-05:71, 05:73-05:76, 05:78-05:81, 05:84-05:97, 05:99-05:104, 05:106-05:113, 05:115, 05:117-05:127, 05:129-05:131, 05:133-05:145, 05:147-05:174, 05:177-05:206N, 05:208N-05:217, 05:219-05:243, 05:245-05:257, 05:259-05:261, 05:263-05:299, 05:301-05:303, 05:305-05:343, 05:345-05:349, 05:351-05:357, 06:325</w:t>
            </w:r>
          </w:p>
        </w:tc>
      </w:tr>
      <w:tr w:rsidR="00AF5B91" w:rsidRPr="00857A9A" w14:paraId="49D141F4" w14:textId="77777777" w:rsidTr="00AF5B91">
        <w:trPr>
          <w:trHeight w:val="227"/>
        </w:trPr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0267C" w14:textId="18F49608" w:rsidR="00AF5B91" w:rsidRDefault="00AF5B91" w:rsidP="00A9084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F5B91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DQB1*05:344, DQB1*06:01:07, 06:01:32, 06:01:35, 06:03:11, 06:04:01:01-06:05:01, 06:07:01-06:07:02, 06:09:01:01-06:09:13, 06:12, 06:17, 06:21-06:22:03, 06:25, 06:28, 06:34-06:36, 06:38-06:39, 06:42, 06:45, 06:52-06:53:02, 06:69:01-06:69:02, 06:85-06:86, 06:88:01:01-06:89, 06:92:02-06:94, 06:118:01-06:118:03, 06:119, 06:121, 06:129, 06:135, 06:142, 06:144N, 06:149, 06:155, 06:158N, 06:160, 06:164, 06:171, 06:180, 06:186, 06:189, 06:193N, 06:199, 06:202-06:204, 06:207, 06:210, 06:212, 06:217, 06:231, 06:241, 06:252N, 06:254, 06:261, 06:265-06:267, 06:275, 06:280-06:283, 06:287-06:288, 06:291-06:292, </w:t>
            </w:r>
          </w:p>
          <w:p w14:paraId="122FAB74" w14:textId="18F3F4B9" w:rsidR="00AF5B91" w:rsidRPr="00857A9A" w:rsidRDefault="00AF5B91" w:rsidP="005038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F5B91">
              <w:rPr>
                <w:rFonts w:cs="Arial"/>
                <w:spacing w:val="-3"/>
                <w:sz w:val="18"/>
                <w:szCs w:val="18"/>
                <w:lang w:eastAsia="sv-SE"/>
              </w:rPr>
              <w:t>06:299, 06:301, 06:303N, 06:313, 06:318, 06:320, 06:332, 06:339-06:340, 06:343, 06:348-06:349, 06:351, 06:353, 06:358, 06:361, 06:369, 06:375, 06:381, 06:385, 06:387, 06:398, 06:407, 06:414N, 06:420, 06:426, 06:429, 06:432, 06:434, 06:439Q, 06:441, 06:444, 06:449, 06:452N, 06:458N, 06:465, 06:467, 06:473, 06:479, 06:484, 06:489-06:490, 06:496, 06:498, 06:505-06:506, 06:508, 06:511, 06:519-06: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520</w:t>
            </w:r>
          </w:p>
        </w:tc>
      </w:tr>
    </w:tbl>
    <w:p w14:paraId="72284C8F" w14:textId="77777777" w:rsidR="00AF5B91" w:rsidRDefault="00AF5B91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65E3D3E" w14:textId="646AD989" w:rsidR="0068106C" w:rsidRPr="0068106C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8106C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91AB90C" w14:textId="7438BB92" w:rsidR="002712B1" w:rsidRPr="002712B1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w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="002712B1" w:rsidRPr="002712B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73ED45A8" w14:textId="19B2CB55" w:rsidR="00814497" w:rsidRDefault="002712B1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?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Pr="002712B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7B2F3C64" w14:textId="4AEA9758" w:rsidR="00642A99" w:rsidRPr="005627C8" w:rsidRDefault="00642A99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</w:pPr>
      <w:r>
        <w:rPr>
          <w:rFonts w:ascii="Arial" w:hAnsi="Arial" w:cs="Arial"/>
          <w:spacing w:val="-2"/>
          <w:sz w:val="18"/>
          <w:szCs w:val="18"/>
        </w:rPr>
        <w:t>ser: serology groups</w:t>
      </w:r>
    </w:p>
    <w:sectPr w:rsidR="00642A99" w:rsidRPr="005627C8" w:rsidSect="00D97E10">
      <w:headerReference w:type="default" r:id="rId16"/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DFBE0" w14:textId="77777777" w:rsidR="00CF3D62" w:rsidRDefault="00CF3D62">
      <w:r>
        <w:separator/>
      </w:r>
    </w:p>
  </w:endnote>
  <w:endnote w:type="continuationSeparator" w:id="0">
    <w:p w14:paraId="6843335E" w14:textId="77777777" w:rsidR="00CF3D62" w:rsidRDefault="00CF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E4BAE" w14:textId="77777777" w:rsidR="004C0EF7" w:rsidRPr="004C0EF7" w:rsidRDefault="004C0EF7" w:rsidP="004C0EF7">
    <w:pPr>
      <w:pStyle w:val="Footer"/>
      <w:rPr>
        <w:rFonts w:ascii="Arial" w:hAnsi="Arial" w:cs="Arial"/>
        <w:sz w:val="16"/>
        <w:szCs w:val="16"/>
      </w:rPr>
    </w:pPr>
    <w:r w:rsidRPr="004C0EF7">
      <w:rPr>
        <w:rFonts w:ascii="Arial" w:hAnsi="Arial" w:cs="Arial"/>
        <w:sz w:val="16"/>
        <w:szCs w:val="16"/>
      </w:rPr>
      <w:t>CareDx AB</w:t>
    </w:r>
  </w:p>
  <w:p w14:paraId="541A2B26" w14:textId="77777777" w:rsidR="004C0EF7" w:rsidRPr="004C0EF7" w:rsidRDefault="004C0EF7" w:rsidP="004C0EF7">
    <w:pPr>
      <w:pStyle w:val="Footer"/>
      <w:rPr>
        <w:rFonts w:ascii="Arial" w:hAnsi="Arial" w:cs="Arial"/>
        <w:sz w:val="16"/>
        <w:szCs w:val="16"/>
      </w:rPr>
    </w:pPr>
    <w:r w:rsidRPr="004C0EF7">
      <w:rPr>
        <w:rFonts w:ascii="Arial" w:hAnsi="Arial" w:cs="Arial"/>
        <w:sz w:val="16"/>
        <w:szCs w:val="16"/>
      </w:rPr>
      <w:t xml:space="preserve">For </w:t>
    </w:r>
    <w:r w:rsidRPr="00300387">
      <w:rPr>
        <w:rFonts w:ascii="Arial" w:hAnsi="Arial" w:cs="Arial"/>
        <w:i/>
        <w:iCs/>
        <w:sz w:val="16"/>
        <w:szCs w:val="16"/>
      </w:rPr>
      <w:t>In Vitro</w:t>
    </w:r>
    <w:r w:rsidRPr="004C0EF7">
      <w:rPr>
        <w:rFonts w:ascii="Arial" w:hAnsi="Arial" w:cs="Arial"/>
        <w:sz w:val="16"/>
        <w:szCs w:val="16"/>
      </w:rPr>
      <w:t xml:space="preserve"> Diagnostic Use</w:t>
    </w:r>
  </w:p>
  <w:p w14:paraId="0AF641F3" w14:textId="77777777" w:rsidR="004C0EF7" w:rsidRPr="004C0EF7" w:rsidRDefault="004C0EF7" w:rsidP="004C0EF7">
    <w:pPr>
      <w:pStyle w:val="Footer"/>
      <w:rPr>
        <w:rFonts w:ascii="Arial" w:hAnsi="Arial" w:cs="Arial"/>
        <w:sz w:val="16"/>
        <w:szCs w:val="16"/>
      </w:rPr>
    </w:pPr>
    <w:r w:rsidRPr="004C0EF7">
      <w:rPr>
        <w:rFonts w:ascii="Arial" w:hAnsi="Arial" w:cs="Arial"/>
        <w:sz w:val="16"/>
        <w:szCs w:val="16"/>
      </w:rPr>
      <w:t>MA127 v03 SSP Worksheet Template</w:t>
    </w:r>
  </w:p>
  <w:p w14:paraId="4854C582" w14:textId="61DDE211" w:rsidR="004C0EF7" w:rsidRPr="004C0EF7" w:rsidRDefault="004C0EF7" w:rsidP="004C0EF7">
    <w:pPr>
      <w:pStyle w:val="Footer"/>
      <w:rPr>
        <w:rFonts w:ascii="Arial" w:hAnsi="Arial" w:cs="Arial"/>
        <w:sz w:val="16"/>
        <w:szCs w:val="16"/>
      </w:rPr>
    </w:pPr>
    <w:r w:rsidRPr="004C0EF7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</w:t>
    </w:r>
    <w:r w:rsidRPr="004C0EF7">
      <w:rPr>
        <w:rFonts w:ascii="Arial" w:hAnsi="Arial" w:cs="Arial"/>
        <w:sz w:val="16"/>
        <w:szCs w:val="16"/>
      </w:rPr>
      <w:t xml:space="preserve"> 2025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4B23A" w14:textId="77777777" w:rsidR="00CF3D62" w:rsidRDefault="00CF3D62">
      <w:r>
        <w:separator/>
      </w:r>
    </w:p>
  </w:footnote>
  <w:footnote w:type="continuationSeparator" w:id="0">
    <w:p w14:paraId="1E296951" w14:textId="77777777" w:rsidR="00CF3D62" w:rsidRDefault="00CF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D4AE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5F1520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C2B29" w14:textId="77777777" w:rsidR="00FC0C11" w:rsidRDefault="00FC0C11" w:rsidP="00FC0C11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5E098DC" w14:textId="77777777" w:rsidR="00FC0C11" w:rsidRDefault="00FC0C11" w:rsidP="00FC0C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4552F5F" w14:textId="3B7E4919" w:rsidR="00FC0C11" w:rsidRPr="00F94550" w:rsidRDefault="00FC0C11" w:rsidP="00E72141">
    <w:pPr>
      <w:pStyle w:val="Header"/>
      <w:tabs>
        <w:tab w:val="clear" w:pos="9072"/>
        <w:tab w:val="center" w:pos="4253"/>
        <w:tab w:val="left" w:pos="5670"/>
        <w:tab w:val="left" w:pos="6379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A5ED318" wp14:editId="32D50A33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DQ low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="00E72141">
      <w:rPr>
        <w:rFonts w:ascii="Arial" w:hAnsi="Arial"/>
        <w:b/>
        <w:sz w:val="20"/>
        <w:szCs w:val="20"/>
      </w:rPr>
      <w:t xml:space="preserve">  </w:t>
    </w:r>
    <w:r w:rsidRPr="00F94550">
      <w:rPr>
        <w:rFonts w:ascii="Arial" w:hAnsi="Arial"/>
        <w:sz w:val="20"/>
        <w:szCs w:val="20"/>
      </w:rPr>
      <w:t>Visit</w:t>
    </w:r>
    <w:r w:rsidRPr="00F94550">
      <w:rPr>
        <w:rStyle w:val="Hyperli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61B9E50" w14:textId="77777777" w:rsidR="00FC0C11" w:rsidRDefault="00FC0C11" w:rsidP="00FC0C11">
    <w:pPr>
      <w:pStyle w:val="Header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>
      <w:rPr>
        <w:rFonts w:ascii="Arial" w:hAnsi="Arial"/>
        <w:b/>
        <w:bCs/>
        <w:sz w:val="20"/>
        <w:szCs w:val="20"/>
      </w:rPr>
      <w:t>101.201-48/12 -48u/12u</w:t>
    </w:r>
    <w:r>
      <w:rPr>
        <w:rFonts w:ascii="Arial" w:hAnsi="Arial"/>
        <w:sz w:val="20"/>
        <w:szCs w:val="20"/>
      </w:rPr>
      <w:t xml:space="preserve">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63535648" w14:textId="61554418" w:rsidR="00835452" w:rsidRPr="00FC0C11" w:rsidRDefault="00FC0C11" w:rsidP="00FC0C11">
    <w:pPr>
      <w:pStyle w:val="Header"/>
      <w:rPr>
        <w:b/>
        <w:bCs/>
      </w:rPr>
    </w:pPr>
    <w:r>
      <w:rPr>
        <w:rFonts w:ascii="Arial" w:hAnsi="Arial"/>
        <w:sz w:val="20"/>
        <w:szCs w:val="20"/>
      </w:rPr>
      <w:tab/>
    </w:r>
    <w:r w:rsidR="00E72141">
      <w:rPr>
        <w:rFonts w:ascii="Arial" w:hAnsi="Arial"/>
        <w:b/>
        <w:bCs/>
        <w:sz w:val="20"/>
        <w:szCs w:val="20"/>
      </w:rPr>
      <w:t>2</w:t>
    </w:r>
    <w:r w:rsidR="00D614EF">
      <w:rPr>
        <w:rFonts w:ascii="Arial" w:hAnsi="Arial"/>
        <w:b/>
        <w:bCs/>
        <w:sz w:val="20"/>
        <w:szCs w:val="20"/>
      </w:rPr>
      <w:t>V5</w:t>
    </w:r>
    <w:r w:rsidRPr="00FC0C11">
      <w:rPr>
        <w:rFonts w:ascii="Arial" w:hAnsi="Arial"/>
        <w:b/>
        <w:bCs/>
        <w:sz w:val="20"/>
        <w:szCs w:val="20"/>
      </w:rPr>
      <w:t xml:space="preserve">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B74C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DBD71A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35C9C" w14:textId="26FFA339" w:rsidR="00C04259" w:rsidRDefault="00C04259" w:rsidP="00FC0C11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6193E8ED" wp14:editId="558C8001">
          <wp:simplePos x="0" y="0"/>
          <wp:positionH relativeFrom="page">
            <wp:posOffset>343815</wp:posOffset>
          </wp:positionH>
          <wp:positionV relativeFrom="paragraph">
            <wp:posOffset>147955</wp:posOffset>
          </wp:positionV>
          <wp:extent cx="1863090" cy="254000"/>
          <wp:effectExtent l="0" t="0" r="381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234AF80" w14:textId="6FDDB1EC" w:rsidR="00C04259" w:rsidRDefault="00C04259" w:rsidP="00FC0C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A3DB1BE" w14:textId="720FE5C2" w:rsidR="00C04259" w:rsidRPr="00F94550" w:rsidRDefault="00C04259" w:rsidP="00C04259">
    <w:pPr>
      <w:pStyle w:val="Header"/>
      <w:tabs>
        <w:tab w:val="center" w:pos="4253"/>
        <w:tab w:val="left" w:pos="5670"/>
        <w:tab w:val="left" w:pos="6379"/>
        <w:tab w:val="right" w:pos="9781"/>
      </w:tabs>
      <w:ind w:left="3600" w:right="-143" w:hanging="4734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DQ low</w:t>
    </w:r>
    <w:r>
      <w:rPr>
        <w:rFonts w:ascii="Arial" w:hAnsi="Arial"/>
        <w:b/>
        <w:sz w:val="20"/>
        <w:szCs w:val="20"/>
      </w:rPr>
      <w:tab/>
      <w:t xml:space="preserve">   </w:t>
    </w:r>
    <w:r>
      <w:rPr>
        <w:rFonts w:ascii="Arial" w:hAnsi="Arial"/>
        <w:b/>
        <w:sz w:val="20"/>
        <w:szCs w:val="20"/>
      </w:rPr>
      <w:tab/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8C5B05">
        <w:rPr>
          <w:rStyle w:val="Hyperlink"/>
          <w:rFonts w:ascii="Arial" w:hAnsi="Arial" w:cs="Arial"/>
          <w:sz w:val="20"/>
          <w:szCs w:val="20"/>
        </w:rPr>
        <w:t>https://labproducts.caredx.com</w:t>
      </w:r>
    </w:hyperlink>
    <w:r w:rsidRPr="00F94550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                                                                          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101.201-48/12 -48u/12u</w:t>
    </w:r>
    <w:r>
      <w:rPr>
        <w:rFonts w:ascii="Arial" w:hAnsi="Arial"/>
        <w:sz w:val="20"/>
        <w:szCs w:val="20"/>
      </w:rPr>
      <w:t xml:space="preserve">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/>
        <w:sz w:val="20"/>
        <w:szCs w:val="20"/>
      </w:rPr>
      <w:t xml:space="preserve">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01096C7F" w14:textId="0290C173" w:rsidR="00C04259" w:rsidRPr="00FC0C11" w:rsidRDefault="00C04259" w:rsidP="00FC0C11">
    <w:pPr>
      <w:pStyle w:val="Header"/>
      <w:rPr>
        <w:b/>
        <w:bCs/>
      </w:rPr>
    </w:pPr>
    <w:r w:rsidRPr="00F94550">
      <w:rPr>
        <w:rFonts w:ascii="Arial" w:hAnsi="Arial"/>
        <w:sz w:val="20"/>
        <w:szCs w:val="20"/>
      </w:rPr>
      <w:tab/>
    </w:r>
    <w:r w:rsidR="00D614EF">
      <w:rPr>
        <w:rFonts w:ascii="Arial" w:hAnsi="Arial"/>
        <w:b/>
        <w:bCs/>
        <w:sz w:val="20"/>
        <w:szCs w:val="20"/>
      </w:rPr>
      <w:t>2V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93D69AD"/>
    <w:multiLevelType w:val="hybridMultilevel"/>
    <w:tmpl w:val="BCDCE8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802763">
    <w:abstractNumId w:val="4"/>
  </w:num>
  <w:num w:numId="2" w16cid:durableId="1042023142">
    <w:abstractNumId w:val="6"/>
  </w:num>
  <w:num w:numId="3" w16cid:durableId="2057462704">
    <w:abstractNumId w:val="3"/>
  </w:num>
  <w:num w:numId="4" w16cid:durableId="399519559">
    <w:abstractNumId w:val="0"/>
  </w:num>
  <w:num w:numId="5" w16cid:durableId="774591999">
    <w:abstractNumId w:val="1"/>
  </w:num>
  <w:num w:numId="6" w16cid:durableId="887110417">
    <w:abstractNumId w:val="2"/>
  </w:num>
  <w:num w:numId="7" w16cid:durableId="2322827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1MTKzNDYyNTJT0lEKTi0uzszPAykwqgUAg5aldiwAAAA="/>
  </w:docVars>
  <w:rsids>
    <w:rsidRoot w:val="001010A3"/>
    <w:rsid w:val="00001DAD"/>
    <w:rsid w:val="00003ADC"/>
    <w:rsid w:val="00012D10"/>
    <w:rsid w:val="000147F9"/>
    <w:rsid w:val="000160FD"/>
    <w:rsid w:val="00020579"/>
    <w:rsid w:val="00020EA2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71C7E"/>
    <w:rsid w:val="00072FF0"/>
    <w:rsid w:val="00073075"/>
    <w:rsid w:val="00073EB6"/>
    <w:rsid w:val="00076077"/>
    <w:rsid w:val="00076854"/>
    <w:rsid w:val="00076D91"/>
    <w:rsid w:val="00085E00"/>
    <w:rsid w:val="0009136B"/>
    <w:rsid w:val="00094533"/>
    <w:rsid w:val="000961DD"/>
    <w:rsid w:val="000B1612"/>
    <w:rsid w:val="000B1FC3"/>
    <w:rsid w:val="000C0865"/>
    <w:rsid w:val="000D590A"/>
    <w:rsid w:val="000F1A3B"/>
    <w:rsid w:val="000F1A4F"/>
    <w:rsid w:val="000F2A23"/>
    <w:rsid w:val="000F3C01"/>
    <w:rsid w:val="000F6F6F"/>
    <w:rsid w:val="001010A3"/>
    <w:rsid w:val="00103031"/>
    <w:rsid w:val="00103D04"/>
    <w:rsid w:val="00111884"/>
    <w:rsid w:val="00113003"/>
    <w:rsid w:val="00125072"/>
    <w:rsid w:val="001269C6"/>
    <w:rsid w:val="00134620"/>
    <w:rsid w:val="00150B10"/>
    <w:rsid w:val="00153748"/>
    <w:rsid w:val="001579AA"/>
    <w:rsid w:val="00162A62"/>
    <w:rsid w:val="00172075"/>
    <w:rsid w:val="00181075"/>
    <w:rsid w:val="00184F4B"/>
    <w:rsid w:val="00187AE5"/>
    <w:rsid w:val="0019307E"/>
    <w:rsid w:val="00195E25"/>
    <w:rsid w:val="00197BB8"/>
    <w:rsid w:val="001A2D4D"/>
    <w:rsid w:val="001A4962"/>
    <w:rsid w:val="001A54D0"/>
    <w:rsid w:val="001B0A47"/>
    <w:rsid w:val="001B140D"/>
    <w:rsid w:val="001B4B1C"/>
    <w:rsid w:val="001B6AAE"/>
    <w:rsid w:val="001B7F12"/>
    <w:rsid w:val="001C0083"/>
    <w:rsid w:val="001C346E"/>
    <w:rsid w:val="001C39D5"/>
    <w:rsid w:val="001C41DC"/>
    <w:rsid w:val="001D01B1"/>
    <w:rsid w:val="001D2FA4"/>
    <w:rsid w:val="001E241B"/>
    <w:rsid w:val="001F079A"/>
    <w:rsid w:val="001F1BFE"/>
    <w:rsid w:val="001F3F6C"/>
    <w:rsid w:val="001F6847"/>
    <w:rsid w:val="00203075"/>
    <w:rsid w:val="0020675F"/>
    <w:rsid w:val="002144EA"/>
    <w:rsid w:val="00214D0C"/>
    <w:rsid w:val="002258C5"/>
    <w:rsid w:val="00226415"/>
    <w:rsid w:val="0023036E"/>
    <w:rsid w:val="002308DF"/>
    <w:rsid w:val="00233641"/>
    <w:rsid w:val="00236AD7"/>
    <w:rsid w:val="00253280"/>
    <w:rsid w:val="00255414"/>
    <w:rsid w:val="002564FF"/>
    <w:rsid w:val="00260338"/>
    <w:rsid w:val="00270E95"/>
    <w:rsid w:val="002712B1"/>
    <w:rsid w:val="00272610"/>
    <w:rsid w:val="00277149"/>
    <w:rsid w:val="00280F08"/>
    <w:rsid w:val="0028488F"/>
    <w:rsid w:val="00292BC5"/>
    <w:rsid w:val="002950E9"/>
    <w:rsid w:val="002A0944"/>
    <w:rsid w:val="002A61E4"/>
    <w:rsid w:val="002B0A53"/>
    <w:rsid w:val="002C23CF"/>
    <w:rsid w:val="002C2939"/>
    <w:rsid w:val="002C5311"/>
    <w:rsid w:val="002D02B3"/>
    <w:rsid w:val="002D1609"/>
    <w:rsid w:val="002D2AB6"/>
    <w:rsid w:val="002D707A"/>
    <w:rsid w:val="002D73C8"/>
    <w:rsid w:val="002E0F71"/>
    <w:rsid w:val="002E27ED"/>
    <w:rsid w:val="002E4319"/>
    <w:rsid w:val="002F3F1E"/>
    <w:rsid w:val="002F64EA"/>
    <w:rsid w:val="00300387"/>
    <w:rsid w:val="00301A64"/>
    <w:rsid w:val="00302576"/>
    <w:rsid w:val="00313A7E"/>
    <w:rsid w:val="003201D4"/>
    <w:rsid w:val="00320C08"/>
    <w:rsid w:val="003225B2"/>
    <w:rsid w:val="00331CF6"/>
    <w:rsid w:val="003367B4"/>
    <w:rsid w:val="00337E3A"/>
    <w:rsid w:val="00342A8A"/>
    <w:rsid w:val="00352F31"/>
    <w:rsid w:val="00354386"/>
    <w:rsid w:val="00365D52"/>
    <w:rsid w:val="00373ADC"/>
    <w:rsid w:val="00373E47"/>
    <w:rsid w:val="00375239"/>
    <w:rsid w:val="00376026"/>
    <w:rsid w:val="00382BE4"/>
    <w:rsid w:val="0038376A"/>
    <w:rsid w:val="00393C66"/>
    <w:rsid w:val="003A1BB8"/>
    <w:rsid w:val="003A203F"/>
    <w:rsid w:val="003A269C"/>
    <w:rsid w:val="003B1934"/>
    <w:rsid w:val="003B6C5B"/>
    <w:rsid w:val="003C2DDF"/>
    <w:rsid w:val="003C60D3"/>
    <w:rsid w:val="003C6F1A"/>
    <w:rsid w:val="003D0837"/>
    <w:rsid w:val="003D0DEE"/>
    <w:rsid w:val="003D142C"/>
    <w:rsid w:val="003D3BDB"/>
    <w:rsid w:val="003E274F"/>
    <w:rsid w:val="003E592D"/>
    <w:rsid w:val="003F2D05"/>
    <w:rsid w:val="004056A0"/>
    <w:rsid w:val="00411D15"/>
    <w:rsid w:val="0042667D"/>
    <w:rsid w:val="00432441"/>
    <w:rsid w:val="004341D7"/>
    <w:rsid w:val="00437A4D"/>
    <w:rsid w:val="00440FFA"/>
    <w:rsid w:val="00450478"/>
    <w:rsid w:val="0046239C"/>
    <w:rsid w:val="00471F00"/>
    <w:rsid w:val="00481119"/>
    <w:rsid w:val="00491110"/>
    <w:rsid w:val="00492FF6"/>
    <w:rsid w:val="00493D14"/>
    <w:rsid w:val="004A086B"/>
    <w:rsid w:val="004B28F2"/>
    <w:rsid w:val="004C0EF7"/>
    <w:rsid w:val="004C72AD"/>
    <w:rsid w:val="004D0D9B"/>
    <w:rsid w:val="004D46E1"/>
    <w:rsid w:val="004E0341"/>
    <w:rsid w:val="004E0935"/>
    <w:rsid w:val="004E1E7A"/>
    <w:rsid w:val="004F3A3A"/>
    <w:rsid w:val="004F5DC6"/>
    <w:rsid w:val="00507F2E"/>
    <w:rsid w:val="00511D00"/>
    <w:rsid w:val="00512069"/>
    <w:rsid w:val="00532C20"/>
    <w:rsid w:val="00533989"/>
    <w:rsid w:val="005416D7"/>
    <w:rsid w:val="00543DE9"/>
    <w:rsid w:val="0055075C"/>
    <w:rsid w:val="00552C38"/>
    <w:rsid w:val="0055676E"/>
    <w:rsid w:val="005627C8"/>
    <w:rsid w:val="005658AC"/>
    <w:rsid w:val="00571E25"/>
    <w:rsid w:val="0058118F"/>
    <w:rsid w:val="00584026"/>
    <w:rsid w:val="0059269D"/>
    <w:rsid w:val="005937C8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5F69AF"/>
    <w:rsid w:val="00602020"/>
    <w:rsid w:val="00604B5C"/>
    <w:rsid w:val="00606C84"/>
    <w:rsid w:val="006101D0"/>
    <w:rsid w:val="006132E4"/>
    <w:rsid w:val="006223A5"/>
    <w:rsid w:val="0062572E"/>
    <w:rsid w:val="00626748"/>
    <w:rsid w:val="006363C8"/>
    <w:rsid w:val="00642A99"/>
    <w:rsid w:val="006479D6"/>
    <w:rsid w:val="00667291"/>
    <w:rsid w:val="0067275D"/>
    <w:rsid w:val="006743B1"/>
    <w:rsid w:val="0068106C"/>
    <w:rsid w:val="006823B4"/>
    <w:rsid w:val="0068440A"/>
    <w:rsid w:val="00686988"/>
    <w:rsid w:val="00691435"/>
    <w:rsid w:val="00692F6C"/>
    <w:rsid w:val="006A7F3A"/>
    <w:rsid w:val="006B3849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6F5CA9"/>
    <w:rsid w:val="00700B96"/>
    <w:rsid w:val="00703B29"/>
    <w:rsid w:val="00704AB8"/>
    <w:rsid w:val="00705C65"/>
    <w:rsid w:val="00706A58"/>
    <w:rsid w:val="0072170A"/>
    <w:rsid w:val="0072592C"/>
    <w:rsid w:val="00732BF4"/>
    <w:rsid w:val="00734CF1"/>
    <w:rsid w:val="00735572"/>
    <w:rsid w:val="007440D1"/>
    <w:rsid w:val="007471F9"/>
    <w:rsid w:val="0075152E"/>
    <w:rsid w:val="00751E55"/>
    <w:rsid w:val="00752213"/>
    <w:rsid w:val="0075310A"/>
    <w:rsid w:val="0075468C"/>
    <w:rsid w:val="007575A5"/>
    <w:rsid w:val="00762F20"/>
    <w:rsid w:val="007713C6"/>
    <w:rsid w:val="007773EB"/>
    <w:rsid w:val="00794B79"/>
    <w:rsid w:val="00796E2D"/>
    <w:rsid w:val="007A1CE6"/>
    <w:rsid w:val="007B7404"/>
    <w:rsid w:val="007D3A51"/>
    <w:rsid w:val="007E365B"/>
    <w:rsid w:val="007E7A46"/>
    <w:rsid w:val="007F03B4"/>
    <w:rsid w:val="00811EBA"/>
    <w:rsid w:val="00814150"/>
    <w:rsid w:val="0081448E"/>
    <w:rsid w:val="00814497"/>
    <w:rsid w:val="00814ED3"/>
    <w:rsid w:val="00816E67"/>
    <w:rsid w:val="00820AE7"/>
    <w:rsid w:val="00835452"/>
    <w:rsid w:val="00844C31"/>
    <w:rsid w:val="00857A9A"/>
    <w:rsid w:val="00885E03"/>
    <w:rsid w:val="008872EB"/>
    <w:rsid w:val="00891CFF"/>
    <w:rsid w:val="008B674C"/>
    <w:rsid w:val="008B6BD2"/>
    <w:rsid w:val="008C3A0F"/>
    <w:rsid w:val="008F055B"/>
    <w:rsid w:val="008F2AEA"/>
    <w:rsid w:val="0091449C"/>
    <w:rsid w:val="00915467"/>
    <w:rsid w:val="00920DB9"/>
    <w:rsid w:val="009240C2"/>
    <w:rsid w:val="00924ECF"/>
    <w:rsid w:val="009257A6"/>
    <w:rsid w:val="009261C0"/>
    <w:rsid w:val="00940097"/>
    <w:rsid w:val="009456AE"/>
    <w:rsid w:val="00946554"/>
    <w:rsid w:val="009540C0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C2C40"/>
    <w:rsid w:val="009C444B"/>
    <w:rsid w:val="009D2C28"/>
    <w:rsid w:val="009D3A0C"/>
    <w:rsid w:val="009E1C42"/>
    <w:rsid w:val="009E6698"/>
    <w:rsid w:val="009F00DE"/>
    <w:rsid w:val="009F1F64"/>
    <w:rsid w:val="009F4C89"/>
    <w:rsid w:val="00A00FC4"/>
    <w:rsid w:val="00A02430"/>
    <w:rsid w:val="00A02E5B"/>
    <w:rsid w:val="00A046AF"/>
    <w:rsid w:val="00A0647E"/>
    <w:rsid w:val="00A06E76"/>
    <w:rsid w:val="00A0769A"/>
    <w:rsid w:val="00A07CFE"/>
    <w:rsid w:val="00A214BE"/>
    <w:rsid w:val="00A25F6F"/>
    <w:rsid w:val="00A27C52"/>
    <w:rsid w:val="00A32FB5"/>
    <w:rsid w:val="00A4288E"/>
    <w:rsid w:val="00A4343D"/>
    <w:rsid w:val="00A46239"/>
    <w:rsid w:val="00A46744"/>
    <w:rsid w:val="00A478DE"/>
    <w:rsid w:val="00A50614"/>
    <w:rsid w:val="00A715E1"/>
    <w:rsid w:val="00A71600"/>
    <w:rsid w:val="00A7677C"/>
    <w:rsid w:val="00A775FB"/>
    <w:rsid w:val="00A812C9"/>
    <w:rsid w:val="00A81E1A"/>
    <w:rsid w:val="00A859A4"/>
    <w:rsid w:val="00A905BF"/>
    <w:rsid w:val="00A90847"/>
    <w:rsid w:val="00A93EF0"/>
    <w:rsid w:val="00AA01BA"/>
    <w:rsid w:val="00AA240A"/>
    <w:rsid w:val="00AA30AD"/>
    <w:rsid w:val="00AB2381"/>
    <w:rsid w:val="00AB5CFB"/>
    <w:rsid w:val="00AC0344"/>
    <w:rsid w:val="00AC558A"/>
    <w:rsid w:val="00AD1AE6"/>
    <w:rsid w:val="00AD3594"/>
    <w:rsid w:val="00AD51C7"/>
    <w:rsid w:val="00AE11DC"/>
    <w:rsid w:val="00AE682C"/>
    <w:rsid w:val="00AF0CB9"/>
    <w:rsid w:val="00AF0FF6"/>
    <w:rsid w:val="00AF1C2B"/>
    <w:rsid w:val="00AF5B91"/>
    <w:rsid w:val="00B01989"/>
    <w:rsid w:val="00B03982"/>
    <w:rsid w:val="00B050F0"/>
    <w:rsid w:val="00B065C6"/>
    <w:rsid w:val="00B075AE"/>
    <w:rsid w:val="00B11130"/>
    <w:rsid w:val="00B17608"/>
    <w:rsid w:val="00B1782F"/>
    <w:rsid w:val="00B2771C"/>
    <w:rsid w:val="00B306EB"/>
    <w:rsid w:val="00B40077"/>
    <w:rsid w:val="00B45264"/>
    <w:rsid w:val="00B46277"/>
    <w:rsid w:val="00B5290C"/>
    <w:rsid w:val="00B52EEB"/>
    <w:rsid w:val="00B53D3C"/>
    <w:rsid w:val="00B545AD"/>
    <w:rsid w:val="00B57E1C"/>
    <w:rsid w:val="00B643E0"/>
    <w:rsid w:val="00B649DE"/>
    <w:rsid w:val="00B74B85"/>
    <w:rsid w:val="00B82B42"/>
    <w:rsid w:val="00B91F6C"/>
    <w:rsid w:val="00B93564"/>
    <w:rsid w:val="00B94A46"/>
    <w:rsid w:val="00BA0EA1"/>
    <w:rsid w:val="00BA3B02"/>
    <w:rsid w:val="00BA4799"/>
    <w:rsid w:val="00BB6181"/>
    <w:rsid w:val="00BB6999"/>
    <w:rsid w:val="00BC41B2"/>
    <w:rsid w:val="00BC7505"/>
    <w:rsid w:val="00BD04A7"/>
    <w:rsid w:val="00BD5505"/>
    <w:rsid w:val="00BE61F6"/>
    <w:rsid w:val="00C02530"/>
    <w:rsid w:val="00C04259"/>
    <w:rsid w:val="00C052E6"/>
    <w:rsid w:val="00C12E98"/>
    <w:rsid w:val="00C17711"/>
    <w:rsid w:val="00C20105"/>
    <w:rsid w:val="00C20306"/>
    <w:rsid w:val="00C327D3"/>
    <w:rsid w:val="00C41CA8"/>
    <w:rsid w:val="00C42001"/>
    <w:rsid w:val="00C4480F"/>
    <w:rsid w:val="00C46768"/>
    <w:rsid w:val="00C47A44"/>
    <w:rsid w:val="00C507C9"/>
    <w:rsid w:val="00C5100D"/>
    <w:rsid w:val="00C64B25"/>
    <w:rsid w:val="00C66DF6"/>
    <w:rsid w:val="00C7247F"/>
    <w:rsid w:val="00C76A11"/>
    <w:rsid w:val="00C808C5"/>
    <w:rsid w:val="00C8517C"/>
    <w:rsid w:val="00C85798"/>
    <w:rsid w:val="00C90D9A"/>
    <w:rsid w:val="00C92C07"/>
    <w:rsid w:val="00C96752"/>
    <w:rsid w:val="00CA1C4D"/>
    <w:rsid w:val="00CA5E0B"/>
    <w:rsid w:val="00CB37C0"/>
    <w:rsid w:val="00CB6D72"/>
    <w:rsid w:val="00CB7E86"/>
    <w:rsid w:val="00CC05F2"/>
    <w:rsid w:val="00CC1A52"/>
    <w:rsid w:val="00CD08AB"/>
    <w:rsid w:val="00CD0B03"/>
    <w:rsid w:val="00CD5F2A"/>
    <w:rsid w:val="00CD7A67"/>
    <w:rsid w:val="00CF3D62"/>
    <w:rsid w:val="00D011F9"/>
    <w:rsid w:val="00D02421"/>
    <w:rsid w:val="00D03F82"/>
    <w:rsid w:val="00D04708"/>
    <w:rsid w:val="00D0558E"/>
    <w:rsid w:val="00D15949"/>
    <w:rsid w:val="00D22247"/>
    <w:rsid w:val="00D2686C"/>
    <w:rsid w:val="00D44288"/>
    <w:rsid w:val="00D555CC"/>
    <w:rsid w:val="00D60031"/>
    <w:rsid w:val="00D60321"/>
    <w:rsid w:val="00D614EF"/>
    <w:rsid w:val="00D64867"/>
    <w:rsid w:val="00D7252E"/>
    <w:rsid w:val="00D87A0B"/>
    <w:rsid w:val="00D912E7"/>
    <w:rsid w:val="00D91FBC"/>
    <w:rsid w:val="00D97E10"/>
    <w:rsid w:val="00DA0250"/>
    <w:rsid w:val="00DA350C"/>
    <w:rsid w:val="00DA7F01"/>
    <w:rsid w:val="00DA7F6E"/>
    <w:rsid w:val="00DB13EE"/>
    <w:rsid w:val="00DB4CD8"/>
    <w:rsid w:val="00DC16B2"/>
    <w:rsid w:val="00DC5A58"/>
    <w:rsid w:val="00DC7602"/>
    <w:rsid w:val="00DD1820"/>
    <w:rsid w:val="00DD2164"/>
    <w:rsid w:val="00DD4431"/>
    <w:rsid w:val="00DD70AD"/>
    <w:rsid w:val="00DD7E85"/>
    <w:rsid w:val="00DE323B"/>
    <w:rsid w:val="00DE654D"/>
    <w:rsid w:val="00DF568F"/>
    <w:rsid w:val="00DF69DE"/>
    <w:rsid w:val="00E04950"/>
    <w:rsid w:val="00E05DEF"/>
    <w:rsid w:val="00E133E0"/>
    <w:rsid w:val="00E15A10"/>
    <w:rsid w:val="00E16829"/>
    <w:rsid w:val="00E17A54"/>
    <w:rsid w:val="00E226E2"/>
    <w:rsid w:val="00E26931"/>
    <w:rsid w:val="00E36348"/>
    <w:rsid w:val="00E40892"/>
    <w:rsid w:val="00E4215E"/>
    <w:rsid w:val="00E44F7D"/>
    <w:rsid w:val="00E46818"/>
    <w:rsid w:val="00E51B64"/>
    <w:rsid w:val="00E52A50"/>
    <w:rsid w:val="00E53FFC"/>
    <w:rsid w:val="00E556A8"/>
    <w:rsid w:val="00E72141"/>
    <w:rsid w:val="00E75CCF"/>
    <w:rsid w:val="00E76C81"/>
    <w:rsid w:val="00E84D6E"/>
    <w:rsid w:val="00E85B3A"/>
    <w:rsid w:val="00E92682"/>
    <w:rsid w:val="00E94CA6"/>
    <w:rsid w:val="00EA127E"/>
    <w:rsid w:val="00EB0AA3"/>
    <w:rsid w:val="00EC0728"/>
    <w:rsid w:val="00EC742E"/>
    <w:rsid w:val="00ED2851"/>
    <w:rsid w:val="00EE0D98"/>
    <w:rsid w:val="00EE4C0F"/>
    <w:rsid w:val="00EE637A"/>
    <w:rsid w:val="00EF7511"/>
    <w:rsid w:val="00EF7FB1"/>
    <w:rsid w:val="00F07082"/>
    <w:rsid w:val="00F11A56"/>
    <w:rsid w:val="00F11BB6"/>
    <w:rsid w:val="00F157DD"/>
    <w:rsid w:val="00F21DB6"/>
    <w:rsid w:val="00F23773"/>
    <w:rsid w:val="00F24527"/>
    <w:rsid w:val="00F369B4"/>
    <w:rsid w:val="00F379A2"/>
    <w:rsid w:val="00F518BF"/>
    <w:rsid w:val="00F5280B"/>
    <w:rsid w:val="00F57236"/>
    <w:rsid w:val="00F64F76"/>
    <w:rsid w:val="00F65F4B"/>
    <w:rsid w:val="00F678FF"/>
    <w:rsid w:val="00F70EE0"/>
    <w:rsid w:val="00F72135"/>
    <w:rsid w:val="00F76880"/>
    <w:rsid w:val="00F80271"/>
    <w:rsid w:val="00F8701F"/>
    <w:rsid w:val="00F87607"/>
    <w:rsid w:val="00FA1479"/>
    <w:rsid w:val="00FA1D84"/>
    <w:rsid w:val="00FB46C6"/>
    <w:rsid w:val="00FB5D47"/>
    <w:rsid w:val="00FB69BE"/>
    <w:rsid w:val="00FB6E97"/>
    <w:rsid w:val="00FC0C11"/>
    <w:rsid w:val="00FD07E9"/>
    <w:rsid w:val="00FD23D7"/>
    <w:rsid w:val="00FD3CED"/>
    <w:rsid w:val="00FD7AE5"/>
    <w:rsid w:val="00FF1E58"/>
    <w:rsid w:val="00FF40F0"/>
    <w:rsid w:val="00FF5558"/>
    <w:rsid w:val="00FF5675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/>
    <o:shapelayout v:ext="edit">
      <o:idmap v:ext="edit" data="1"/>
    </o:shapelayout>
  </w:shapeDefaults>
  <w:decimalSymbol w:val=","/>
  <w:listSeparator w:val=","/>
  <w14:docId w14:val="5DC2F1FB"/>
  <w15:chartTrackingRefBased/>
  <w15:docId w15:val="{0C44031C-B87A-4485-A967-AD8D14ABF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autoRedefine/>
    <w:unhideWhenUsed/>
    <w:qFormat/>
    <w:rsid w:val="00F65F4B"/>
    <w:pPr>
      <w:ind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Caption"/>
    <w:link w:val="PIfotnotChar"/>
    <w:autoRedefine/>
    <w:qFormat/>
    <w:rsid w:val="00F65F4B"/>
    <w:rPr>
      <w:rFonts w:cs="Arial"/>
      <w:b/>
      <w:vertAlign w:val="superscript"/>
    </w:rPr>
  </w:style>
  <w:style w:type="character" w:customStyle="1" w:styleId="CaptionChar">
    <w:name w:val="Caption Char"/>
    <w:basedOn w:val="DefaultParagraphFont"/>
    <w:link w:val="Caption"/>
    <w:rsid w:val="00F65F4B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CaptionChar"/>
    <w:link w:val="PIfotnot"/>
    <w:rsid w:val="00F65F4B"/>
    <w:rPr>
      <w:rFonts w:ascii="Arial" w:hAnsi="Arial" w:cs="Arial"/>
      <w:b/>
      <w:iCs/>
      <w:color w:val="000000" w:themeColor="text1"/>
      <w:szCs w:val="18"/>
      <w:vertAlign w:val="superscript"/>
      <w:lang w:val="en-GB"/>
    </w:rPr>
  </w:style>
  <w:style w:type="paragraph" w:styleId="ListParagraph">
    <w:name w:val="List Paragraph"/>
    <w:basedOn w:val="Normal"/>
    <w:uiPriority w:val="34"/>
    <w:qFormat/>
    <w:rsid w:val="008F2AEA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FC0C11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04259"/>
    <w:rPr>
      <w:color w:val="605E5C"/>
      <w:shd w:val="clear" w:color="auto" w:fill="E1DFDD"/>
    </w:rPr>
  </w:style>
  <w:style w:type="table" w:styleId="TableGrid">
    <w:name w:val="Table Grid"/>
    <w:basedOn w:val="TableNormal"/>
    <w:rsid w:val="00F23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6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7E889-8DC3-4EE9-801B-67ADF6738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6</Pages>
  <Words>463</Words>
  <Characters>3539</Characters>
  <Application>Microsoft Office Word</Application>
  <DocSecurity>0</DocSecurity>
  <Lines>126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957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0</cp:revision>
  <cp:lastPrinted>2025-07-08T08:58:00Z</cp:lastPrinted>
  <dcterms:created xsi:type="dcterms:W3CDTF">2025-06-24T11:05:00Z</dcterms:created>
  <dcterms:modified xsi:type="dcterms:W3CDTF">2025-07-09T13:05:00Z</dcterms:modified>
</cp:coreProperties>
</file>